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17B58" w:rsidRDefault="000813CC">
      <w:pPr>
        <w:spacing w:before="51"/>
        <w:ind w:right="557"/>
        <w:jc w:val="right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hAnsi="Times New Roman"/>
          <w:sz w:val="18"/>
        </w:rPr>
        <w:t>Annexe no. 4 to ZW 8/2012</w:t>
      </w:r>
    </w:p>
    <w:p w:rsidR="00D17B58" w:rsidRDefault="00D17B58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D17B58" w:rsidRDefault="00D17B58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D17B58" w:rsidRDefault="000813CC">
      <w:pPr>
        <w:pStyle w:val="BodyText"/>
        <w:spacing w:before="136"/>
        <w:ind w:left="5328"/>
      </w:pPr>
      <w:r>
        <w:t>…..………………. ……… 201… (</w:t>
      </w:r>
      <w:proofErr w:type="gramStart"/>
      <w:r>
        <w:t>date</w:t>
      </w:r>
      <w:proofErr w:type="gramEnd"/>
      <w:r>
        <w:t>)</w:t>
      </w:r>
    </w:p>
    <w:p w:rsidR="00D17B58" w:rsidRDefault="000813CC">
      <w:pPr>
        <w:spacing w:before="2"/>
        <w:ind w:left="5451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/>
          <w:i/>
          <w:sz w:val="16"/>
        </w:rPr>
        <w:t>(</w:t>
      </w:r>
      <w:proofErr w:type="gramStart"/>
      <w:r>
        <w:rPr>
          <w:rFonts w:ascii="Times New Roman"/>
          <w:i/>
          <w:sz w:val="16"/>
        </w:rPr>
        <w:t>place</w:t>
      </w:r>
      <w:proofErr w:type="gramEnd"/>
      <w:r>
        <w:rPr>
          <w:rFonts w:ascii="Times New Roman"/>
          <w:i/>
          <w:sz w:val="16"/>
        </w:rPr>
        <w:t xml:space="preserve"> of issuing)</w:t>
      </w:r>
    </w:p>
    <w:p w:rsidR="00D17B58" w:rsidRDefault="00D17B58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D17B58" w:rsidRDefault="00D17B58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D17B58" w:rsidRDefault="00D17B58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D17B58" w:rsidRDefault="00D17B58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D17B58" w:rsidRDefault="00D17B58">
      <w:pPr>
        <w:spacing w:before="8"/>
        <w:rPr>
          <w:rFonts w:ascii="Times New Roman" w:eastAsia="Times New Roman" w:hAnsi="Times New Roman" w:cs="Times New Roman"/>
          <w:i/>
          <w:sz w:val="21"/>
          <w:szCs w:val="21"/>
        </w:rPr>
      </w:pPr>
    </w:p>
    <w:p w:rsidR="00D17B58" w:rsidRDefault="000813CC">
      <w:pPr>
        <w:pStyle w:val="BodyText"/>
        <w:spacing w:before="69"/>
      </w:pPr>
      <w:r>
        <w:t>………………………………………………………..</w:t>
      </w:r>
    </w:p>
    <w:p w:rsidR="00D17B58" w:rsidRDefault="000813CC">
      <w:pPr>
        <w:spacing w:before="2"/>
        <w:ind w:left="823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hAnsi="Times New Roman"/>
          <w:i/>
          <w:sz w:val="16"/>
        </w:rPr>
        <w:t>(</w:t>
      </w:r>
      <w:proofErr w:type="gramStart"/>
      <w:r>
        <w:rPr>
          <w:rFonts w:ascii="Times New Roman" w:hAnsi="Times New Roman"/>
          <w:i/>
          <w:sz w:val="16"/>
        </w:rPr>
        <w:t>student’s</w:t>
      </w:r>
      <w:proofErr w:type="gramEnd"/>
      <w:r>
        <w:rPr>
          <w:rFonts w:ascii="Times New Roman" w:hAnsi="Times New Roman"/>
          <w:i/>
          <w:sz w:val="16"/>
        </w:rPr>
        <w:t xml:space="preserve"> first name, surname, and grade book number)</w:t>
      </w:r>
    </w:p>
    <w:p w:rsidR="00D17B58" w:rsidRDefault="00D17B58">
      <w:pPr>
        <w:spacing w:before="8"/>
        <w:rPr>
          <w:rFonts w:ascii="Times New Roman" w:eastAsia="Times New Roman" w:hAnsi="Times New Roman" w:cs="Times New Roman"/>
          <w:i/>
          <w:sz w:val="15"/>
          <w:szCs w:val="15"/>
        </w:rPr>
      </w:pPr>
    </w:p>
    <w:p w:rsidR="00D17B58" w:rsidRDefault="000813CC">
      <w:pPr>
        <w:pStyle w:val="BodyText"/>
      </w:pPr>
      <w:r>
        <w:t>…………………………………………………..……</w:t>
      </w:r>
    </w:p>
    <w:p w:rsidR="00D17B58" w:rsidRDefault="000813CC">
      <w:pPr>
        <w:spacing w:before="2"/>
        <w:ind w:left="823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hAnsi="Times New Roman"/>
          <w:i/>
          <w:sz w:val="16"/>
        </w:rPr>
        <w:t>(</w:t>
      </w:r>
      <w:proofErr w:type="gramStart"/>
      <w:r>
        <w:rPr>
          <w:rFonts w:ascii="Times New Roman" w:hAnsi="Times New Roman"/>
          <w:i/>
          <w:sz w:val="16"/>
        </w:rPr>
        <w:t>faculty</w:t>
      </w:r>
      <w:proofErr w:type="gramEnd"/>
      <w:r>
        <w:rPr>
          <w:rFonts w:ascii="Times New Roman" w:hAnsi="Times New Roman"/>
          <w:i/>
          <w:sz w:val="16"/>
        </w:rPr>
        <w:t>, name of degree programme, year, cycle number and mode of studies)</w:t>
      </w:r>
    </w:p>
    <w:p w:rsidR="00D17B58" w:rsidRDefault="00D17B58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D17B58" w:rsidRDefault="00D17B58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D17B58" w:rsidRDefault="00D17B58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D17B58" w:rsidRDefault="00D17B58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D17B58" w:rsidRDefault="00D17B58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D17B58" w:rsidRDefault="00D17B58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D17B58" w:rsidRDefault="00D17B58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D17B58" w:rsidRDefault="00D17B58">
      <w:pPr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D17B58" w:rsidRDefault="000813CC">
      <w:pPr>
        <w:pStyle w:val="Heading1"/>
        <w:spacing w:before="93"/>
        <w:ind w:left="2989" w:right="2985"/>
        <w:jc w:val="center"/>
        <w:rPr>
          <w:b w:val="0"/>
          <w:bCs w:val="0"/>
        </w:rPr>
      </w:pPr>
      <w:r>
        <w:t>STUDENT’S DECLARATION</w:t>
      </w:r>
    </w:p>
    <w:p w:rsidR="00D17B58" w:rsidRDefault="000813CC">
      <w:pPr>
        <w:ind w:left="13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/>
          <w:b/>
          <w:sz w:val="24"/>
        </w:rPr>
        <w:t>with</w:t>
      </w:r>
      <w:proofErr w:type="gramEnd"/>
      <w:r>
        <w:rPr>
          <w:rFonts w:ascii="Times New Roman" w:hAnsi="Times New Roman"/>
          <w:b/>
          <w:sz w:val="24"/>
        </w:rPr>
        <w:t xml:space="preserve"> respect to further use of the student’s current electronic ID card</w:t>
      </w:r>
      <w:r>
        <w:rPr>
          <w:rFonts w:ascii="Times New Roman" w:hAnsi="Times New Roman"/>
          <w:b/>
          <w:sz w:val="24"/>
        </w:rPr>
        <w:t xml:space="preserve"> </w:t>
      </w:r>
    </w:p>
    <w:p w:rsidR="00D17B58" w:rsidRDefault="00D17B58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17B58" w:rsidRDefault="00D17B58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17B58" w:rsidRDefault="00D17B58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17B58" w:rsidRDefault="00D17B58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17B58" w:rsidRDefault="00D17B58">
      <w:pPr>
        <w:spacing w:before="7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:rsidR="00D17B58" w:rsidRDefault="000813CC">
      <w:pPr>
        <w:pStyle w:val="BodyText"/>
        <w:ind w:left="116"/>
      </w:pPr>
      <w:r>
        <w:t>I declare that I have received my student’s electronic ID card for the degree programme</w:t>
      </w:r>
    </w:p>
    <w:p w:rsidR="00D17B58" w:rsidRDefault="00D17B58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0813CC" w:rsidRDefault="000813CC" w:rsidP="000813CC">
      <w:pPr>
        <w:tabs>
          <w:tab w:val="left" w:pos="5071"/>
        </w:tabs>
        <w:spacing w:before="4"/>
      </w:pPr>
      <w:r>
        <w:t>..........................................</w:t>
      </w:r>
      <w:r>
        <w:t>................, at the Faculty of ……………………………………………………………</w:t>
      </w:r>
    </w:p>
    <w:p w:rsidR="000813CC" w:rsidRDefault="000813CC" w:rsidP="000813CC">
      <w:pPr>
        <w:tabs>
          <w:tab w:val="left" w:pos="5071"/>
        </w:tabs>
        <w:spacing w:before="4"/>
        <w:rPr>
          <w:rFonts w:ascii="Times New Roman" w:eastAsia="Times New Roman" w:hAnsi="Times New Roman" w:cs="Times New Roman"/>
          <w:sz w:val="12"/>
          <w:szCs w:val="12"/>
        </w:rPr>
      </w:pPr>
      <w:r w:rsidRPr="000813CC">
        <w:rPr>
          <w:rFonts w:ascii="Times New Roman" w:hAnsi="Times New Roman"/>
          <w:sz w:val="12"/>
        </w:rPr>
        <w:t xml:space="preserve"> </w:t>
      </w:r>
      <w:r>
        <w:rPr>
          <w:rFonts w:ascii="Times New Roman" w:hAnsi="Times New Roman"/>
          <w:sz w:val="12"/>
        </w:rPr>
        <w:t>name of degree programme</w:t>
      </w:r>
      <w:r>
        <w:rPr>
          <w:rFonts w:ascii="Times New Roman" w:hAnsi="Times New Roman"/>
          <w:sz w:val="12"/>
        </w:rPr>
        <w:tab/>
      </w:r>
      <w:r>
        <w:rPr>
          <w:rFonts w:ascii="Times New Roman" w:hAnsi="Times New Roman"/>
          <w:sz w:val="12"/>
        </w:rPr>
        <w:tab/>
        <w:t>name of faculty</w:t>
      </w:r>
    </w:p>
    <w:p w:rsidR="00D17B58" w:rsidRDefault="000813CC" w:rsidP="000813CC">
      <w:pPr>
        <w:pStyle w:val="BodyText"/>
        <w:ind w:left="116"/>
      </w:pPr>
      <w:proofErr w:type="gramStart"/>
      <w:r>
        <w:t>..........</w:t>
      </w:r>
      <w:r>
        <w:t xml:space="preserve">of Wrocław University of Science and Technology </w:t>
      </w:r>
      <w:r>
        <w:t>and that I will continue using it.</w:t>
      </w:r>
      <w:proofErr w:type="gramEnd"/>
    </w:p>
    <w:p w:rsidR="00D17B58" w:rsidRDefault="00D17B58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17B58" w:rsidRDefault="00D17B58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17B58" w:rsidRDefault="00D17B58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17B58" w:rsidRDefault="000813CC">
      <w:pPr>
        <w:pStyle w:val="BodyText"/>
        <w:ind w:left="3655"/>
      </w:pPr>
      <w:r>
        <w:t>……………………..........................................</w:t>
      </w:r>
    </w:p>
    <w:p w:rsidR="00D17B58" w:rsidRDefault="000813CC">
      <w:pPr>
        <w:spacing w:before="2"/>
        <w:ind w:left="5112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/>
          <w:i/>
          <w:sz w:val="16"/>
        </w:rPr>
        <w:t>(</w:t>
      </w:r>
      <w:proofErr w:type="gramStart"/>
      <w:r>
        <w:rPr>
          <w:rFonts w:ascii="Times New Roman"/>
          <w:i/>
          <w:sz w:val="16"/>
        </w:rPr>
        <w:t>student</w:t>
      </w:r>
      <w:r>
        <w:rPr>
          <w:rFonts w:ascii="Times New Roman"/>
          <w:i/>
          <w:sz w:val="16"/>
        </w:rPr>
        <w:t>’</w:t>
      </w:r>
      <w:r>
        <w:rPr>
          <w:rFonts w:ascii="Times New Roman"/>
          <w:i/>
          <w:sz w:val="16"/>
        </w:rPr>
        <w:t>s</w:t>
      </w:r>
      <w:proofErr w:type="gramEnd"/>
      <w:r>
        <w:rPr>
          <w:rFonts w:ascii="Times New Roman"/>
          <w:i/>
          <w:sz w:val="16"/>
        </w:rPr>
        <w:t xml:space="preserve"> signature)</w:t>
      </w:r>
    </w:p>
    <w:sectPr w:rsidR="00D17B58" w:rsidSect="00D17B58">
      <w:type w:val="continuous"/>
      <w:pgSz w:w="11900" w:h="16840"/>
      <w:pgMar w:top="1360" w:right="1300" w:bottom="280" w:left="1300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0N7E0NjKwNLC0NDU3sDBT0lEKTi0uzszPAykwrAUAzNpWqSwAAAA="/>
  </w:docVars>
  <w:rsids>
    <w:rsidRoot w:val="00D17B58"/>
    <w:rsid w:val="000813CC"/>
    <w:rsid w:val="00D17B5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D17B58"/>
  </w:style>
  <w:style w:type="paragraph" w:styleId="Heading1">
    <w:name w:val="heading 1"/>
    <w:basedOn w:val="Normal"/>
    <w:uiPriority w:val="1"/>
    <w:qFormat/>
    <w:rsid w:val="00D17B58"/>
    <w:pPr>
      <w:ind w:left="13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D17B58"/>
    <w:pPr>
      <w:ind w:left="115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D17B58"/>
  </w:style>
  <w:style w:type="paragraph" w:customStyle="1" w:styleId="TableParagraph">
    <w:name w:val="Table Paragraph"/>
    <w:basedOn w:val="Normal"/>
    <w:uiPriority w:val="1"/>
    <w:qFormat/>
    <w:rsid w:val="00D17B58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0</Words>
  <Characters>660</Characters>
  <Application>Microsoft Office Word</Application>
  <DocSecurity>0</DocSecurity>
  <Lines>5</Lines>
  <Paragraphs>1</Paragraphs>
  <ScaleCrop>false</ScaleCrop>
  <Company/>
  <LinksUpToDate>false</LinksUpToDate>
  <CharactersWithSpaces>7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w-8_2012-z4</dc:title>
  <dc:creator>bartek</dc:creator>
  <cp:keywords>()</cp:keywords>
  <cp:lastModifiedBy>scope</cp:lastModifiedBy>
  <cp:revision>2</cp:revision>
  <dcterms:created xsi:type="dcterms:W3CDTF">2018-06-19T14:24:00Z</dcterms:created>
  <dcterms:modified xsi:type="dcterms:W3CDTF">2018-07-01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29T00:00:00Z</vt:filetime>
  </property>
  <property fmtid="{D5CDD505-2E9C-101B-9397-08002B2CF9AE}" pid="3" name="Creator">
    <vt:lpwstr>PDFCreator Version 1.7.1</vt:lpwstr>
  </property>
  <property fmtid="{D5CDD505-2E9C-101B-9397-08002B2CF9AE}" pid="4" name="LastSaved">
    <vt:filetime>2018-06-19T00:00:00Z</vt:filetime>
  </property>
</Properties>
</file>